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61849E" w14:textId="77777777" w:rsidR="0030530E" w:rsidRDefault="0030530E" w:rsidP="0030530E">
      <w:pPr>
        <w:pStyle w:val="Title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CSE523: Machine Learning</w:t>
      </w:r>
    </w:p>
    <w:p w14:paraId="36295FAA" w14:textId="70FBBD68" w:rsidR="0030530E" w:rsidRDefault="0030530E" w:rsidP="0030530E">
      <w:pPr>
        <w:pStyle w:val="Subtitle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Project Report Week- </w:t>
      </w:r>
      <w:r w:rsidR="00DB071F">
        <w:rPr>
          <w:rFonts w:ascii="Times New Roman" w:eastAsia="Times New Roman" w:hAnsi="Times New Roman" w:cs="Times New Roman"/>
          <w:sz w:val="28"/>
          <w:szCs w:val="28"/>
          <w:lang w:eastAsia="en-IN"/>
        </w:rPr>
        <w:t>7</w:t>
      </w:r>
      <w:r>
        <w:rPr>
          <w:rFonts w:ascii="Times New Roman" w:eastAsia="Times New Roman" w:hAnsi="Times New Roman" w:cs="Times New Roman"/>
          <w:sz w:val="28"/>
          <w:szCs w:val="28"/>
          <w:lang w:eastAsia="en-IN"/>
        </w:rPr>
        <w:br/>
      </w:r>
      <w:r>
        <w:rPr>
          <w:rFonts w:ascii="Times New Roman" w:eastAsia="Times New Roman" w:hAnsi="Times New Roman" w:cs="Times New Roman"/>
          <w:sz w:val="28"/>
          <w:szCs w:val="28"/>
          <w:lang w:eastAsia="en-IN"/>
        </w:rPr>
        <w:br/>
      </w:r>
    </w:p>
    <w:p w14:paraId="6C47D46C" w14:textId="77777777" w:rsidR="0030530E" w:rsidRDefault="0030530E" w:rsidP="0030530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AAD2102" w14:textId="77777777" w:rsidR="0030530E" w:rsidRDefault="0030530E" w:rsidP="0030530E">
      <w:pPr>
        <w:pStyle w:val="Heading1"/>
        <w:numPr>
          <w:ilvl w:val="0"/>
          <w:numId w:val="1"/>
        </w:numPr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 xml:space="preserve">Team name.: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lang w:eastAsia="en-IN"/>
        </w:rPr>
        <w:t>Tech_mak</w:t>
      </w:r>
    </w:p>
    <w:p w14:paraId="7ED8013F" w14:textId="77777777" w:rsidR="0030530E" w:rsidRDefault="0030530E" w:rsidP="0030530E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3FB4BE94" w14:textId="77777777" w:rsidR="0030530E" w:rsidRDefault="0030530E" w:rsidP="0030530E">
      <w:pPr>
        <w:pStyle w:val="Heading1"/>
        <w:numPr>
          <w:ilvl w:val="0"/>
          <w:numId w:val="1"/>
        </w:numPr>
        <w:rPr>
          <w:rFonts w:ascii="Times New Roman" w:eastAsia="Times New Roman" w:hAnsi="Times New Roman" w:cs="Times New Roman"/>
          <w:lang w:eastAsia="en-IN"/>
        </w:rPr>
      </w:pPr>
      <w:r>
        <w:rPr>
          <w:rFonts w:ascii="Times New Roman" w:eastAsia="Times New Roman" w:hAnsi="Times New Roman" w:cs="Times New Roman"/>
          <w:lang w:eastAsia="en-IN"/>
        </w:rPr>
        <w:t>Name &amp; Roll no.:</w:t>
      </w:r>
    </w:p>
    <w:p w14:paraId="140014CD" w14:textId="77777777" w:rsidR="0030530E" w:rsidRDefault="0030530E" w:rsidP="0030530E">
      <w:pPr>
        <w:rPr>
          <w:rFonts w:ascii="Times New Roman" w:hAnsi="Times New Roman" w:cs="Times New Roman"/>
          <w:lang w:eastAsia="en-IN"/>
        </w:rPr>
      </w:pPr>
    </w:p>
    <w:p w14:paraId="622AB890" w14:textId="77777777" w:rsidR="0030530E" w:rsidRDefault="0030530E" w:rsidP="0030530E">
      <w:pPr>
        <w:spacing w:after="0" w:line="360" w:lineRule="auto"/>
        <w:ind w:left="360" w:firstLine="36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Meet Pedhadiya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ab/>
        <w:t>AU1841056</w:t>
      </w:r>
    </w:p>
    <w:p w14:paraId="1BF76014" w14:textId="77777777" w:rsidR="0030530E" w:rsidRDefault="0030530E" w:rsidP="0030530E">
      <w:pPr>
        <w:spacing w:after="0" w:line="360" w:lineRule="auto"/>
        <w:ind w:left="360" w:firstLine="36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yush Kaneria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ab/>
        <w:t>AU1841062</w:t>
      </w:r>
    </w:p>
    <w:p w14:paraId="7C2DAB17" w14:textId="77777777" w:rsidR="0030530E" w:rsidRDefault="0030530E" w:rsidP="0030530E">
      <w:pPr>
        <w:spacing w:after="0" w:line="360" w:lineRule="auto"/>
        <w:ind w:left="360" w:firstLine="36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Mihir Chauhan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ab/>
        <w:t>AU1841065</w:t>
      </w:r>
    </w:p>
    <w:p w14:paraId="7F098AA9" w14:textId="77777777" w:rsidR="0030530E" w:rsidRDefault="0030530E" w:rsidP="0030530E">
      <w:pPr>
        <w:spacing w:after="0" w:line="360" w:lineRule="auto"/>
        <w:ind w:left="360" w:firstLine="36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Krunal Pagd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ab/>
        <w:t>AU1841066 </w:t>
      </w:r>
    </w:p>
    <w:p w14:paraId="2C197898" w14:textId="77777777" w:rsidR="0030530E" w:rsidRDefault="0030530E" w:rsidP="0030530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68343B27" w14:textId="77777777" w:rsidR="0030530E" w:rsidRDefault="0030530E" w:rsidP="0030530E">
      <w:pPr>
        <w:pStyle w:val="Heading1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hd w:val="clear" w:color="auto" w:fill="FFFFFF"/>
          <w:lang w:eastAsia="en-IN"/>
        </w:rPr>
      </w:pPr>
      <w:r>
        <w:rPr>
          <w:rFonts w:ascii="Times New Roman" w:eastAsia="Times New Roman" w:hAnsi="Times New Roman" w:cs="Times New Roman"/>
          <w:shd w:val="clear" w:color="auto" w:fill="FFFFFF"/>
          <w:lang w:eastAsia="en-IN"/>
        </w:rPr>
        <w:t>Tasks Performed in the week</w:t>
      </w:r>
    </w:p>
    <w:p w14:paraId="2D0C61F0" w14:textId="43D12353" w:rsidR="0030530E" w:rsidRDefault="00FC47E7" w:rsidP="00FC47E7">
      <w:pPr>
        <w:pStyle w:val="ListParagraph"/>
        <w:numPr>
          <w:ilvl w:val="0"/>
          <w:numId w:val="5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Worked on time series analysis and auto regressive algorithms</w:t>
      </w:r>
    </w:p>
    <w:p w14:paraId="4944F8C0" w14:textId="115577D4" w:rsidR="00FC47E7" w:rsidRDefault="00FC47E7" w:rsidP="00FC47E7">
      <w:pPr>
        <w:pStyle w:val="ListParagraph"/>
        <w:numPr>
          <w:ilvl w:val="0"/>
          <w:numId w:val="5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Perform Auto regression in excel on column of </w:t>
      </w:r>
      <w:r w:rsidRPr="00FC47E7">
        <w:rPr>
          <w:b/>
          <w:bCs/>
          <w:sz w:val="24"/>
          <w:szCs w:val="24"/>
          <w:lang w:eastAsia="en-IN"/>
        </w:rPr>
        <w:t>Daily confirm cases</w:t>
      </w:r>
      <w:r w:rsidR="00026468">
        <w:rPr>
          <w:sz w:val="24"/>
          <w:szCs w:val="24"/>
          <w:lang w:eastAsia="en-IN"/>
        </w:rPr>
        <w:t xml:space="preserve">, </w:t>
      </w:r>
      <w:r w:rsidR="00026468" w:rsidRPr="00026468">
        <w:rPr>
          <w:b/>
          <w:bCs/>
          <w:sz w:val="24"/>
          <w:szCs w:val="24"/>
          <w:lang w:eastAsia="en-IN"/>
        </w:rPr>
        <w:t xml:space="preserve">Daily recovered cases </w:t>
      </w:r>
      <w:r w:rsidR="00026468">
        <w:rPr>
          <w:sz w:val="24"/>
          <w:szCs w:val="24"/>
          <w:lang w:eastAsia="en-IN"/>
        </w:rPr>
        <w:t xml:space="preserve">and </w:t>
      </w:r>
      <w:r w:rsidR="00026468" w:rsidRPr="00026468">
        <w:rPr>
          <w:b/>
          <w:bCs/>
          <w:sz w:val="24"/>
          <w:szCs w:val="24"/>
          <w:lang w:eastAsia="en-IN"/>
        </w:rPr>
        <w:t>Daily deaths</w:t>
      </w:r>
    </w:p>
    <w:p w14:paraId="09C82A0F" w14:textId="4130986B" w:rsidR="00FC47E7" w:rsidRDefault="00FC47E7" w:rsidP="00FC47E7">
      <w:pPr>
        <w:pStyle w:val="ListParagraph"/>
        <w:numPr>
          <w:ilvl w:val="1"/>
          <w:numId w:val="5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Predict the current value using previous values of the same column(feature)</w:t>
      </w:r>
    </w:p>
    <w:p w14:paraId="00540835" w14:textId="64E8B557" w:rsidR="00FC47E7" w:rsidRDefault="00FC47E7" w:rsidP="00FC47E7">
      <w:pPr>
        <w:pStyle w:val="ListParagraph"/>
        <w:numPr>
          <w:ilvl w:val="1"/>
          <w:numId w:val="5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Perform auto regression </w:t>
      </w:r>
      <w:r w:rsidR="000D330A">
        <w:rPr>
          <w:sz w:val="24"/>
          <w:szCs w:val="24"/>
          <w:lang w:eastAsia="en-IN"/>
        </w:rPr>
        <w:t xml:space="preserve">by taking </w:t>
      </w:r>
      <w:r w:rsidR="00E33B77">
        <w:rPr>
          <w:sz w:val="24"/>
          <w:szCs w:val="24"/>
          <w:lang w:eastAsia="en-IN"/>
        </w:rPr>
        <w:t xml:space="preserve">window as </w:t>
      </w:r>
      <w:r w:rsidR="000D330A">
        <w:rPr>
          <w:sz w:val="24"/>
          <w:szCs w:val="24"/>
          <w:lang w:eastAsia="en-IN"/>
        </w:rPr>
        <w:t>3,4 and 5 days as previous independent variables</w:t>
      </w:r>
      <w:r>
        <w:rPr>
          <w:sz w:val="24"/>
          <w:szCs w:val="24"/>
          <w:lang w:eastAsia="en-IN"/>
        </w:rPr>
        <w:t xml:space="preserve"> </w:t>
      </w:r>
    </w:p>
    <w:p w14:paraId="4E81C530" w14:textId="54979E00" w:rsidR="002166D9" w:rsidRPr="002166D9" w:rsidRDefault="002166D9" w:rsidP="002166D9">
      <w:pPr>
        <w:pStyle w:val="ListParagraph"/>
        <w:numPr>
          <w:ilvl w:val="0"/>
          <w:numId w:val="7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Try to plot moving average in python using </w:t>
      </w:r>
      <w:r w:rsidRPr="002166D9">
        <w:rPr>
          <w:b/>
          <w:bCs/>
          <w:sz w:val="24"/>
          <w:szCs w:val="24"/>
          <w:lang w:eastAsia="en-IN"/>
        </w:rPr>
        <w:t>pandas</w:t>
      </w:r>
      <w:r>
        <w:rPr>
          <w:sz w:val="24"/>
          <w:szCs w:val="24"/>
          <w:lang w:eastAsia="en-IN"/>
        </w:rPr>
        <w:t xml:space="preserve"> library</w:t>
      </w:r>
    </w:p>
    <w:p w14:paraId="6DD0ECA6" w14:textId="4EAF6C5D" w:rsidR="00FC47E7" w:rsidRPr="00FC47E7" w:rsidRDefault="00FC47E7" w:rsidP="00FC47E7">
      <w:pPr>
        <w:ind w:left="1800"/>
        <w:rPr>
          <w:sz w:val="24"/>
          <w:szCs w:val="24"/>
          <w:lang w:eastAsia="en-IN"/>
        </w:rPr>
      </w:pPr>
    </w:p>
    <w:p w14:paraId="4F160C87" w14:textId="77777777" w:rsidR="0030530E" w:rsidRPr="00FC47E7" w:rsidRDefault="0030530E" w:rsidP="00FC47E7">
      <w:pPr>
        <w:ind w:left="1080"/>
        <w:rPr>
          <w:sz w:val="24"/>
          <w:szCs w:val="24"/>
          <w:lang w:eastAsia="en-IN"/>
        </w:rPr>
      </w:pPr>
    </w:p>
    <w:p w14:paraId="1BEB76CE" w14:textId="5A32E894" w:rsidR="0030530E" w:rsidRDefault="0030530E" w:rsidP="0030530E">
      <w:pPr>
        <w:pStyle w:val="ListParagraph"/>
        <w:ind w:left="1440"/>
        <w:rPr>
          <w:sz w:val="24"/>
          <w:szCs w:val="24"/>
          <w:lang w:eastAsia="en-IN"/>
        </w:rPr>
      </w:pPr>
    </w:p>
    <w:p w14:paraId="6E1158AB" w14:textId="2A838F55" w:rsidR="00E33B77" w:rsidRDefault="00E33B77" w:rsidP="0030530E">
      <w:pPr>
        <w:pStyle w:val="ListParagraph"/>
        <w:ind w:left="1440"/>
        <w:rPr>
          <w:sz w:val="24"/>
          <w:szCs w:val="24"/>
          <w:lang w:eastAsia="en-IN"/>
        </w:rPr>
      </w:pPr>
    </w:p>
    <w:p w14:paraId="141E896C" w14:textId="728AAA08" w:rsidR="00E33B77" w:rsidRDefault="00E33B77" w:rsidP="0030530E">
      <w:pPr>
        <w:pStyle w:val="ListParagraph"/>
        <w:ind w:left="1440"/>
        <w:rPr>
          <w:sz w:val="24"/>
          <w:szCs w:val="24"/>
          <w:lang w:eastAsia="en-IN"/>
        </w:rPr>
      </w:pPr>
    </w:p>
    <w:p w14:paraId="4CA9DEC8" w14:textId="2BD46B76" w:rsidR="00E33B77" w:rsidRDefault="00E33B77" w:rsidP="0030530E">
      <w:pPr>
        <w:pStyle w:val="ListParagraph"/>
        <w:ind w:left="1440"/>
        <w:rPr>
          <w:sz w:val="24"/>
          <w:szCs w:val="24"/>
          <w:lang w:eastAsia="en-IN"/>
        </w:rPr>
      </w:pPr>
    </w:p>
    <w:p w14:paraId="695D4CDB" w14:textId="3B5A61C6" w:rsidR="00E33B77" w:rsidRDefault="00E33B77" w:rsidP="0030530E">
      <w:pPr>
        <w:pStyle w:val="ListParagraph"/>
        <w:ind w:left="1440"/>
        <w:rPr>
          <w:sz w:val="24"/>
          <w:szCs w:val="24"/>
          <w:lang w:eastAsia="en-IN"/>
        </w:rPr>
      </w:pPr>
    </w:p>
    <w:p w14:paraId="1565B835" w14:textId="77777777" w:rsidR="00E33B77" w:rsidRDefault="00E33B77" w:rsidP="0030530E">
      <w:pPr>
        <w:pStyle w:val="ListParagraph"/>
        <w:ind w:left="1440"/>
        <w:rPr>
          <w:sz w:val="24"/>
          <w:szCs w:val="24"/>
          <w:lang w:eastAsia="en-IN"/>
        </w:rPr>
      </w:pPr>
    </w:p>
    <w:p w14:paraId="3339758F" w14:textId="77777777" w:rsidR="0030530E" w:rsidRDefault="0030530E" w:rsidP="0030530E">
      <w:pPr>
        <w:pStyle w:val="ListParagraph"/>
        <w:ind w:left="1440"/>
        <w:rPr>
          <w:sz w:val="24"/>
          <w:szCs w:val="24"/>
          <w:lang w:eastAsia="en-IN"/>
        </w:rPr>
      </w:pPr>
    </w:p>
    <w:p w14:paraId="3E5FB5AF" w14:textId="77777777" w:rsidR="0030530E" w:rsidRDefault="0030530E" w:rsidP="0030530E">
      <w:pPr>
        <w:pStyle w:val="Heading1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hd w:val="clear" w:color="auto" w:fill="FFFFFF"/>
          <w:lang w:eastAsia="en-IN"/>
        </w:rPr>
      </w:pPr>
      <w:r>
        <w:rPr>
          <w:rFonts w:ascii="Times New Roman" w:eastAsia="Times New Roman" w:hAnsi="Times New Roman" w:cs="Times New Roman"/>
          <w:shd w:val="clear" w:color="auto" w:fill="FFFFFF"/>
          <w:lang w:eastAsia="en-IN"/>
        </w:rPr>
        <w:lastRenderedPageBreak/>
        <w:t>Outcomes of the tasks performed</w:t>
      </w:r>
    </w:p>
    <w:p w14:paraId="3FC00178" w14:textId="142DB7DD" w:rsidR="00B60D92" w:rsidRDefault="00B60D92" w:rsidP="00B60D92">
      <w:pPr>
        <w:pStyle w:val="ListParagraph"/>
        <w:numPr>
          <w:ilvl w:val="0"/>
          <w:numId w:val="6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Autoregression (AR) outputs for </w:t>
      </w:r>
      <w:r w:rsidRPr="00E33B77">
        <w:rPr>
          <w:b/>
          <w:bCs/>
          <w:sz w:val="24"/>
          <w:szCs w:val="24"/>
          <w:lang w:eastAsia="en-IN"/>
        </w:rPr>
        <w:t>Daily confirm</w:t>
      </w:r>
      <w:r>
        <w:rPr>
          <w:b/>
          <w:bCs/>
          <w:sz w:val="24"/>
          <w:szCs w:val="24"/>
          <w:lang w:eastAsia="en-IN"/>
        </w:rPr>
        <w:t>ed</w:t>
      </w:r>
      <w:r w:rsidRPr="00E33B77">
        <w:rPr>
          <w:b/>
          <w:bCs/>
          <w:sz w:val="24"/>
          <w:szCs w:val="24"/>
          <w:lang w:eastAsia="en-IN"/>
        </w:rPr>
        <w:t xml:space="preserve"> cases</w:t>
      </w:r>
      <w:r>
        <w:rPr>
          <w:sz w:val="24"/>
          <w:szCs w:val="24"/>
          <w:lang w:eastAsia="en-IN"/>
        </w:rPr>
        <w:t xml:space="preserve"> of India by taking window as </w:t>
      </w:r>
      <w:r>
        <w:rPr>
          <w:sz w:val="24"/>
          <w:szCs w:val="24"/>
          <w:lang w:eastAsia="en-IN"/>
        </w:rPr>
        <w:t>3</w:t>
      </w:r>
      <w:r>
        <w:rPr>
          <w:sz w:val="24"/>
          <w:szCs w:val="24"/>
          <w:lang w:eastAsia="en-IN"/>
        </w:rPr>
        <w:t xml:space="preserve"> days</w:t>
      </w:r>
    </w:p>
    <w:p w14:paraId="0DC2E48E" w14:textId="08C6E625" w:rsidR="00B60D92" w:rsidRDefault="00B60D92" w:rsidP="00B60D92">
      <w:pPr>
        <w:pStyle w:val="ListParagraph"/>
        <w:ind w:left="1080"/>
        <w:rPr>
          <w:sz w:val="24"/>
          <w:szCs w:val="24"/>
          <w:lang w:eastAsia="en-IN"/>
        </w:rPr>
      </w:pPr>
    </w:p>
    <w:p w14:paraId="5177C2A7" w14:textId="38017E71" w:rsidR="00B60D92" w:rsidRDefault="00B60D92" w:rsidP="00B60D92">
      <w:pPr>
        <w:pStyle w:val="ListParagraph"/>
        <w:ind w:left="1080"/>
        <w:rPr>
          <w:sz w:val="24"/>
          <w:szCs w:val="24"/>
          <w:lang w:eastAsia="en-IN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 wp14:anchorId="2C5C8620" wp14:editId="0C96C2D3">
            <wp:extent cx="5349240" cy="2699511"/>
            <wp:effectExtent l="0" t="0" r="381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5758" cy="270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C4736" w14:textId="7F94E284" w:rsidR="00B60D92" w:rsidRDefault="00B60D92" w:rsidP="00B60D92">
      <w:pPr>
        <w:pStyle w:val="ListParagraph"/>
        <w:ind w:left="1080"/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For this we got </w:t>
      </w:r>
      <m:oMath>
        <m:r>
          <w:rPr>
            <w:rFonts w:ascii="Cambria Math" w:hAnsi="Cambria Math"/>
            <w:sz w:val="24"/>
            <w:szCs w:val="24"/>
            <w:lang w:eastAsia="en-IN"/>
          </w:rPr>
          <m:t>97.49%</m:t>
        </m:r>
      </m:oMath>
      <w:r>
        <w:rPr>
          <w:rFonts w:eastAsiaTheme="minorEastAsia"/>
          <w:sz w:val="24"/>
          <w:szCs w:val="24"/>
          <w:lang w:eastAsia="en-IN"/>
        </w:rPr>
        <w:t xml:space="preserve"> accuracy</w:t>
      </w:r>
    </w:p>
    <w:p w14:paraId="18F4F3D5" w14:textId="77777777" w:rsidR="00B60D92" w:rsidRDefault="00B60D92" w:rsidP="00B60D92">
      <w:pPr>
        <w:pStyle w:val="ListParagraph"/>
        <w:ind w:left="1080"/>
        <w:rPr>
          <w:sz w:val="24"/>
          <w:szCs w:val="24"/>
          <w:lang w:eastAsia="en-IN"/>
        </w:rPr>
      </w:pPr>
    </w:p>
    <w:p w14:paraId="55B65E0F" w14:textId="77777777" w:rsidR="00B60D92" w:rsidRDefault="00B60D92" w:rsidP="00624260">
      <w:pPr>
        <w:pStyle w:val="ListParagraph"/>
        <w:ind w:left="1080"/>
        <w:rPr>
          <w:sz w:val="24"/>
          <w:szCs w:val="24"/>
          <w:lang w:eastAsia="en-IN"/>
        </w:rPr>
      </w:pPr>
    </w:p>
    <w:p w14:paraId="66C653E6" w14:textId="083AE02A" w:rsidR="006457AE" w:rsidRDefault="006457AE" w:rsidP="006457AE">
      <w:pPr>
        <w:pStyle w:val="ListParagraph"/>
        <w:numPr>
          <w:ilvl w:val="0"/>
          <w:numId w:val="6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Autoregression (AR) outputs for </w:t>
      </w:r>
      <w:r w:rsidR="00E33B77" w:rsidRPr="00E33B77">
        <w:rPr>
          <w:b/>
          <w:bCs/>
          <w:sz w:val="24"/>
          <w:szCs w:val="24"/>
          <w:lang w:eastAsia="en-IN"/>
        </w:rPr>
        <w:t>D</w:t>
      </w:r>
      <w:r w:rsidRPr="00E33B77">
        <w:rPr>
          <w:b/>
          <w:bCs/>
          <w:sz w:val="24"/>
          <w:szCs w:val="24"/>
          <w:lang w:eastAsia="en-IN"/>
        </w:rPr>
        <w:t>aily confirm</w:t>
      </w:r>
      <w:r w:rsidR="00182FDC">
        <w:rPr>
          <w:b/>
          <w:bCs/>
          <w:sz w:val="24"/>
          <w:szCs w:val="24"/>
          <w:lang w:eastAsia="en-IN"/>
        </w:rPr>
        <w:t>ed</w:t>
      </w:r>
      <w:r w:rsidRPr="00E33B77">
        <w:rPr>
          <w:b/>
          <w:bCs/>
          <w:sz w:val="24"/>
          <w:szCs w:val="24"/>
          <w:lang w:eastAsia="en-IN"/>
        </w:rPr>
        <w:t xml:space="preserve"> cases</w:t>
      </w:r>
      <w:r>
        <w:rPr>
          <w:sz w:val="24"/>
          <w:szCs w:val="24"/>
          <w:lang w:eastAsia="en-IN"/>
        </w:rPr>
        <w:t xml:space="preserve"> of India by taking </w:t>
      </w:r>
      <w:r w:rsidR="00E33B77">
        <w:rPr>
          <w:sz w:val="24"/>
          <w:szCs w:val="24"/>
          <w:lang w:eastAsia="en-IN"/>
        </w:rPr>
        <w:t xml:space="preserve">window as </w:t>
      </w:r>
      <w:r>
        <w:rPr>
          <w:sz w:val="24"/>
          <w:szCs w:val="24"/>
          <w:lang w:eastAsia="en-IN"/>
        </w:rPr>
        <w:t>4 days</w:t>
      </w:r>
    </w:p>
    <w:p w14:paraId="7CD88A7F" w14:textId="4D814C77" w:rsidR="009C32F1" w:rsidRDefault="00B60D92" w:rsidP="009C32F1">
      <w:pPr>
        <w:pStyle w:val="ListParagraph"/>
        <w:ind w:left="1080"/>
        <w:rPr>
          <w:sz w:val="24"/>
          <w:szCs w:val="24"/>
          <w:lang w:eastAsia="en-IN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 wp14:anchorId="745F606C" wp14:editId="40BA40D1">
            <wp:extent cx="5417820" cy="2835562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0432" cy="2836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4EA5E" w14:textId="6561E600" w:rsidR="009C32F1" w:rsidRDefault="009C32F1" w:rsidP="009C32F1">
      <w:pPr>
        <w:pStyle w:val="ListParagraph"/>
        <w:ind w:left="1080"/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For this we got </w:t>
      </w:r>
      <m:oMath>
        <m:r>
          <w:rPr>
            <w:rFonts w:ascii="Cambria Math" w:hAnsi="Cambria Math"/>
            <w:sz w:val="24"/>
            <w:szCs w:val="24"/>
            <w:lang w:eastAsia="en-IN"/>
          </w:rPr>
          <m:t>97.</m:t>
        </m:r>
        <m:r>
          <w:rPr>
            <w:rFonts w:ascii="Cambria Math" w:hAnsi="Cambria Math"/>
            <w:sz w:val="24"/>
            <w:szCs w:val="24"/>
            <w:lang w:eastAsia="en-IN"/>
          </w:rPr>
          <m:t>50</m:t>
        </m:r>
        <m:r>
          <w:rPr>
            <w:rFonts w:ascii="Cambria Math" w:hAnsi="Cambria Math"/>
            <w:sz w:val="24"/>
            <w:szCs w:val="24"/>
            <w:lang w:eastAsia="en-IN"/>
          </w:rPr>
          <m:t>%</m:t>
        </m:r>
      </m:oMath>
      <w:r>
        <w:rPr>
          <w:rFonts w:eastAsiaTheme="minorEastAsia"/>
          <w:sz w:val="24"/>
          <w:szCs w:val="24"/>
          <w:lang w:eastAsia="en-IN"/>
        </w:rPr>
        <w:t xml:space="preserve"> accuracy</w:t>
      </w:r>
    </w:p>
    <w:p w14:paraId="6F4770F2" w14:textId="109DC396" w:rsidR="009C32F1" w:rsidRDefault="009C32F1" w:rsidP="009C32F1">
      <w:pPr>
        <w:pStyle w:val="ListParagraph"/>
        <w:ind w:left="1080"/>
        <w:rPr>
          <w:sz w:val="24"/>
          <w:szCs w:val="24"/>
          <w:lang w:eastAsia="en-IN"/>
        </w:rPr>
      </w:pPr>
    </w:p>
    <w:p w14:paraId="0F650F9C" w14:textId="33149D67" w:rsidR="00624260" w:rsidRDefault="00624260" w:rsidP="009C32F1">
      <w:pPr>
        <w:pStyle w:val="ListParagraph"/>
        <w:ind w:left="1080"/>
        <w:rPr>
          <w:sz w:val="24"/>
          <w:szCs w:val="24"/>
          <w:lang w:eastAsia="en-IN"/>
        </w:rPr>
      </w:pPr>
    </w:p>
    <w:p w14:paraId="38E74811" w14:textId="77777777" w:rsidR="00624260" w:rsidRDefault="00624260" w:rsidP="009C32F1">
      <w:pPr>
        <w:pStyle w:val="ListParagraph"/>
        <w:ind w:left="1080"/>
        <w:rPr>
          <w:sz w:val="24"/>
          <w:szCs w:val="24"/>
          <w:lang w:eastAsia="en-IN"/>
        </w:rPr>
      </w:pPr>
    </w:p>
    <w:p w14:paraId="5ADDE004" w14:textId="66AEDF24" w:rsidR="00E33B77" w:rsidRDefault="00E33B77" w:rsidP="00E33B77">
      <w:pPr>
        <w:pStyle w:val="ListParagraph"/>
        <w:ind w:left="1080"/>
        <w:rPr>
          <w:sz w:val="24"/>
          <w:szCs w:val="24"/>
          <w:lang w:eastAsia="en-IN"/>
        </w:rPr>
      </w:pPr>
    </w:p>
    <w:p w14:paraId="6587C0BA" w14:textId="6F7AF99F" w:rsidR="00E33B77" w:rsidRDefault="00E33B77" w:rsidP="00E33B77">
      <w:pPr>
        <w:pStyle w:val="ListParagraph"/>
        <w:numPr>
          <w:ilvl w:val="0"/>
          <w:numId w:val="6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lastRenderedPageBreak/>
        <w:t xml:space="preserve">Autoregression (AR) outputs for </w:t>
      </w:r>
      <w:r w:rsidRPr="00E33B77">
        <w:rPr>
          <w:b/>
          <w:bCs/>
          <w:sz w:val="24"/>
          <w:szCs w:val="24"/>
          <w:lang w:eastAsia="en-IN"/>
        </w:rPr>
        <w:t>Daily confirm</w:t>
      </w:r>
      <w:r w:rsidR="00182FDC">
        <w:rPr>
          <w:b/>
          <w:bCs/>
          <w:sz w:val="24"/>
          <w:szCs w:val="24"/>
          <w:lang w:eastAsia="en-IN"/>
        </w:rPr>
        <w:t>ed</w:t>
      </w:r>
      <w:r w:rsidRPr="00E33B77">
        <w:rPr>
          <w:b/>
          <w:bCs/>
          <w:sz w:val="24"/>
          <w:szCs w:val="24"/>
          <w:lang w:eastAsia="en-IN"/>
        </w:rPr>
        <w:t xml:space="preserve"> cases</w:t>
      </w:r>
      <w:r>
        <w:rPr>
          <w:sz w:val="24"/>
          <w:szCs w:val="24"/>
          <w:lang w:eastAsia="en-IN"/>
        </w:rPr>
        <w:t xml:space="preserve"> of India by taking window as </w:t>
      </w:r>
      <w:r>
        <w:rPr>
          <w:sz w:val="24"/>
          <w:szCs w:val="24"/>
          <w:lang w:eastAsia="en-IN"/>
        </w:rPr>
        <w:t>5</w:t>
      </w:r>
      <w:r>
        <w:rPr>
          <w:sz w:val="24"/>
          <w:szCs w:val="24"/>
          <w:lang w:eastAsia="en-IN"/>
        </w:rPr>
        <w:t xml:space="preserve"> days</w:t>
      </w:r>
    </w:p>
    <w:p w14:paraId="21BDC3B0" w14:textId="061ECC23" w:rsidR="00E33B77" w:rsidRDefault="00E33B77" w:rsidP="00E33B77">
      <w:pPr>
        <w:pStyle w:val="ListParagraph"/>
        <w:ind w:left="1080"/>
        <w:rPr>
          <w:sz w:val="24"/>
          <w:szCs w:val="24"/>
          <w:lang w:eastAsia="en-IN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 wp14:anchorId="45BD2EF3" wp14:editId="3694FF07">
            <wp:extent cx="4770513" cy="28117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2776" cy="2819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9FCBB" w14:textId="546AD5B9" w:rsidR="009C32F1" w:rsidRDefault="009C32F1" w:rsidP="00E33B77">
      <w:pPr>
        <w:pStyle w:val="ListParagraph"/>
        <w:ind w:left="1080"/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For this we got 97.51% </w:t>
      </w:r>
      <w:r w:rsidR="00B60D92">
        <w:rPr>
          <w:sz w:val="24"/>
          <w:szCs w:val="24"/>
          <w:lang w:eastAsia="en-IN"/>
        </w:rPr>
        <w:t>accuracy</w:t>
      </w:r>
    </w:p>
    <w:p w14:paraId="2195F326" w14:textId="1BC4913D" w:rsidR="00624260" w:rsidRDefault="00624260" w:rsidP="00E33B77">
      <w:pPr>
        <w:pStyle w:val="ListParagraph"/>
        <w:ind w:left="1080"/>
        <w:rPr>
          <w:sz w:val="24"/>
          <w:szCs w:val="24"/>
          <w:lang w:eastAsia="en-IN"/>
        </w:rPr>
      </w:pPr>
    </w:p>
    <w:p w14:paraId="5F049B90" w14:textId="4ED0CB50" w:rsidR="00624260" w:rsidRDefault="00624260" w:rsidP="00E33B77">
      <w:pPr>
        <w:pStyle w:val="ListParagraph"/>
        <w:ind w:left="1080"/>
        <w:rPr>
          <w:sz w:val="24"/>
          <w:szCs w:val="24"/>
          <w:lang w:eastAsia="en-IN"/>
        </w:rPr>
      </w:pPr>
    </w:p>
    <w:p w14:paraId="3B149A66" w14:textId="77777777" w:rsidR="00624260" w:rsidRDefault="00624260" w:rsidP="00E33B77">
      <w:pPr>
        <w:pStyle w:val="ListParagraph"/>
        <w:ind w:left="1080"/>
        <w:rPr>
          <w:sz w:val="24"/>
          <w:szCs w:val="24"/>
          <w:lang w:eastAsia="en-IN"/>
        </w:rPr>
      </w:pPr>
    </w:p>
    <w:p w14:paraId="1CF0BA97" w14:textId="157099BB" w:rsidR="00E33B77" w:rsidRDefault="00E33B77" w:rsidP="00E33B77">
      <w:pPr>
        <w:pStyle w:val="ListParagraph"/>
        <w:numPr>
          <w:ilvl w:val="0"/>
          <w:numId w:val="6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Autoregression (AR) outputs for </w:t>
      </w:r>
      <w:r w:rsidRPr="00E33B77">
        <w:rPr>
          <w:b/>
          <w:bCs/>
          <w:sz w:val="24"/>
          <w:szCs w:val="24"/>
          <w:lang w:eastAsia="en-IN"/>
        </w:rPr>
        <w:t xml:space="preserve">Daily </w:t>
      </w:r>
      <w:r>
        <w:rPr>
          <w:b/>
          <w:bCs/>
          <w:sz w:val="24"/>
          <w:szCs w:val="24"/>
          <w:lang w:eastAsia="en-IN"/>
        </w:rPr>
        <w:t>Deaths</w:t>
      </w:r>
      <w:r>
        <w:rPr>
          <w:sz w:val="24"/>
          <w:szCs w:val="24"/>
          <w:lang w:eastAsia="en-IN"/>
        </w:rPr>
        <w:t xml:space="preserve"> of India by taking window as 4 days</w:t>
      </w:r>
    </w:p>
    <w:p w14:paraId="78B62D37" w14:textId="3CF84EAE" w:rsidR="00E33B77" w:rsidRDefault="005D4673" w:rsidP="005D4673">
      <w:pPr>
        <w:pStyle w:val="ListParagraph"/>
        <w:ind w:left="1080"/>
        <w:rPr>
          <w:sz w:val="24"/>
          <w:szCs w:val="24"/>
          <w:lang w:eastAsia="en-IN"/>
        </w:rPr>
      </w:pPr>
      <w:r w:rsidRPr="005D4673">
        <w:rPr>
          <w:sz w:val="24"/>
          <w:szCs w:val="24"/>
          <w:lang w:eastAsia="en-IN"/>
        </w:rPr>
        <w:drawing>
          <wp:inline distT="0" distB="0" distL="0" distR="0" wp14:anchorId="17120614" wp14:editId="30CCD446">
            <wp:extent cx="5250180" cy="2497704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55204" cy="2500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23F09" w14:textId="207408D5" w:rsidR="005D4673" w:rsidRDefault="005D4673" w:rsidP="005D4673">
      <w:pPr>
        <w:pStyle w:val="ListParagraph"/>
        <w:ind w:left="1080"/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For this we got </w:t>
      </w:r>
      <w:r>
        <w:rPr>
          <w:sz w:val="24"/>
          <w:szCs w:val="24"/>
          <w:lang w:eastAsia="en-IN"/>
        </w:rPr>
        <w:t>89.98</w:t>
      </w:r>
      <w:r>
        <w:rPr>
          <w:sz w:val="24"/>
          <w:szCs w:val="24"/>
          <w:lang w:eastAsia="en-IN"/>
        </w:rPr>
        <w:t>% accuracy</w:t>
      </w:r>
    </w:p>
    <w:p w14:paraId="1E839BB0" w14:textId="39F86D47" w:rsidR="00624260" w:rsidRDefault="00624260" w:rsidP="005D4673">
      <w:pPr>
        <w:pStyle w:val="ListParagraph"/>
        <w:ind w:left="1080"/>
        <w:rPr>
          <w:sz w:val="24"/>
          <w:szCs w:val="24"/>
          <w:lang w:eastAsia="en-IN"/>
        </w:rPr>
      </w:pPr>
    </w:p>
    <w:p w14:paraId="0A851B6E" w14:textId="2F7A0E3F" w:rsidR="00624260" w:rsidRDefault="00624260" w:rsidP="005D4673">
      <w:pPr>
        <w:pStyle w:val="ListParagraph"/>
        <w:ind w:left="1080"/>
        <w:rPr>
          <w:sz w:val="24"/>
          <w:szCs w:val="24"/>
          <w:lang w:eastAsia="en-IN"/>
        </w:rPr>
      </w:pPr>
    </w:p>
    <w:p w14:paraId="78816512" w14:textId="170F49BE" w:rsidR="00624260" w:rsidRDefault="00624260" w:rsidP="005D4673">
      <w:pPr>
        <w:pStyle w:val="ListParagraph"/>
        <w:ind w:left="1080"/>
        <w:rPr>
          <w:sz w:val="24"/>
          <w:szCs w:val="24"/>
          <w:lang w:eastAsia="en-IN"/>
        </w:rPr>
      </w:pPr>
    </w:p>
    <w:p w14:paraId="408CCE92" w14:textId="74DD9AFE" w:rsidR="00624260" w:rsidRDefault="00624260" w:rsidP="005D4673">
      <w:pPr>
        <w:pStyle w:val="ListParagraph"/>
        <w:ind w:left="1080"/>
        <w:rPr>
          <w:sz w:val="24"/>
          <w:szCs w:val="24"/>
          <w:lang w:eastAsia="en-IN"/>
        </w:rPr>
      </w:pPr>
    </w:p>
    <w:p w14:paraId="748FE7F3" w14:textId="4FC241D9" w:rsidR="00624260" w:rsidRDefault="00624260" w:rsidP="005D4673">
      <w:pPr>
        <w:pStyle w:val="ListParagraph"/>
        <w:ind w:left="1080"/>
        <w:rPr>
          <w:sz w:val="24"/>
          <w:szCs w:val="24"/>
          <w:lang w:eastAsia="en-IN"/>
        </w:rPr>
      </w:pPr>
    </w:p>
    <w:p w14:paraId="6A650350" w14:textId="403CF9F7" w:rsidR="00624260" w:rsidRDefault="00624260" w:rsidP="005D4673">
      <w:pPr>
        <w:pStyle w:val="ListParagraph"/>
        <w:ind w:left="1080"/>
        <w:rPr>
          <w:sz w:val="24"/>
          <w:szCs w:val="24"/>
          <w:lang w:eastAsia="en-IN"/>
        </w:rPr>
      </w:pPr>
    </w:p>
    <w:p w14:paraId="7E4E53C4" w14:textId="1DF07AA5" w:rsidR="00624260" w:rsidRDefault="00624260" w:rsidP="005D4673">
      <w:pPr>
        <w:pStyle w:val="ListParagraph"/>
        <w:ind w:left="1080"/>
        <w:rPr>
          <w:sz w:val="24"/>
          <w:szCs w:val="24"/>
          <w:lang w:eastAsia="en-IN"/>
        </w:rPr>
      </w:pPr>
    </w:p>
    <w:p w14:paraId="2D9DC9E9" w14:textId="1957AB71" w:rsidR="00624260" w:rsidRDefault="00624260" w:rsidP="005D4673">
      <w:pPr>
        <w:pStyle w:val="ListParagraph"/>
        <w:ind w:left="1080"/>
        <w:rPr>
          <w:sz w:val="24"/>
          <w:szCs w:val="24"/>
          <w:lang w:eastAsia="en-IN"/>
        </w:rPr>
      </w:pPr>
    </w:p>
    <w:p w14:paraId="20F769B7" w14:textId="77777777" w:rsidR="00624260" w:rsidRDefault="00624260" w:rsidP="005D4673">
      <w:pPr>
        <w:pStyle w:val="ListParagraph"/>
        <w:ind w:left="1080"/>
        <w:rPr>
          <w:sz w:val="24"/>
          <w:szCs w:val="24"/>
          <w:lang w:eastAsia="en-IN"/>
        </w:rPr>
      </w:pPr>
    </w:p>
    <w:p w14:paraId="6DCD4C85" w14:textId="2EC868E7" w:rsidR="005D4673" w:rsidRDefault="005D4673" w:rsidP="005D4673">
      <w:pPr>
        <w:pStyle w:val="ListParagraph"/>
        <w:numPr>
          <w:ilvl w:val="0"/>
          <w:numId w:val="6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lastRenderedPageBreak/>
        <w:t xml:space="preserve">Autoregression (AR) outputs for </w:t>
      </w:r>
      <w:r w:rsidRPr="00E33B77">
        <w:rPr>
          <w:b/>
          <w:bCs/>
          <w:sz w:val="24"/>
          <w:szCs w:val="24"/>
          <w:lang w:eastAsia="en-IN"/>
        </w:rPr>
        <w:t xml:space="preserve">Daily </w:t>
      </w:r>
      <w:r>
        <w:rPr>
          <w:b/>
          <w:bCs/>
          <w:sz w:val="24"/>
          <w:szCs w:val="24"/>
          <w:lang w:eastAsia="en-IN"/>
        </w:rPr>
        <w:t>Deaths</w:t>
      </w:r>
      <w:r>
        <w:rPr>
          <w:sz w:val="24"/>
          <w:szCs w:val="24"/>
          <w:lang w:eastAsia="en-IN"/>
        </w:rPr>
        <w:t xml:space="preserve"> of India by taking window as </w:t>
      </w:r>
      <w:r>
        <w:rPr>
          <w:sz w:val="24"/>
          <w:szCs w:val="24"/>
          <w:lang w:eastAsia="en-IN"/>
        </w:rPr>
        <w:t>5</w:t>
      </w:r>
      <w:r>
        <w:rPr>
          <w:sz w:val="24"/>
          <w:szCs w:val="24"/>
          <w:lang w:eastAsia="en-IN"/>
        </w:rPr>
        <w:t xml:space="preserve"> days</w:t>
      </w:r>
    </w:p>
    <w:p w14:paraId="67EB7F32" w14:textId="314A16F0" w:rsidR="005D4673" w:rsidRDefault="005D4673" w:rsidP="005D4673">
      <w:pPr>
        <w:pStyle w:val="ListParagraph"/>
        <w:ind w:left="1080"/>
        <w:rPr>
          <w:sz w:val="24"/>
          <w:szCs w:val="24"/>
          <w:lang w:eastAsia="en-IN"/>
        </w:rPr>
      </w:pPr>
      <w:r w:rsidRPr="005D4673">
        <w:rPr>
          <w:sz w:val="24"/>
          <w:szCs w:val="24"/>
          <w:lang w:eastAsia="en-IN"/>
        </w:rPr>
        <w:drawing>
          <wp:inline distT="0" distB="0" distL="0" distR="0" wp14:anchorId="025EB3AF" wp14:editId="527B8BA5">
            <wp:extent cx="5052060" cy="2528829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57620" cy="2531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AAD34" w14:textId="15D6AE5A" w:rsidR="005D4673" w:rsidRDefault="005D4673" w:rsidP="005D4673">
      <w:pPr>
        <w:pStyle w:val="ListParagraph"/>
        <w:ind w:left="1080"/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For this we got </w:t>
      </w:r>
      <w:r>
        <w:rPr>
          <w:sz w:val="24"/>
          <w:szCs w:val="24"/>
          <w:lang w:eastAsia="en-IN"/>
        </w:rPr>
        <w:t>90.46</w:t>
      </w:r>
      <w:r>
        <w:rPr>
          <w:sz w:val="24"/>
          <w:szCs w:val="24"/>
          <w:lang w:eastAsia="en-IN"/>
        </w:rPr>
        <w:t>% accuracy</w:t>
      </w:r>
    </w:p>
    <w:p w14:paraId="1CEF4D78" w14:textId="77777777" w:rsidR="005D4673" w:rsidRPr="006457AE" w:rsidRDefault="005D4673" w:rsidP="005D4673">
      <w:pPr>
        <w:pStyle w:val="ListParagraph"/>
        <w:ind w:left="1080"/>
        <w:rPr>
          <w:sz w:val="24"/>
          <w:szCs w:val="24"/>
          <w:lang w:eastAsia="en-IN"/>
        </w:rPr>
      </w:pPr>
    </w:p>
    <w:p w14:paraId="2518487D" w14:textId="573142B3" w:rsidR="00450A55" w:rsidRDefault="00450A55" w:rsidP="00450A55">
      <w:pPr>
        <w:pStyle w:val="ListParagraph"/>
        <w:numPr>
          <w:ilvl w:val="0"/>
          <w:numId w:val="6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Autoregression (AR) outputs for </w:t>
      </w:r>
      <w:r w:rsidRPr="00E33B77">
        <w:rPr>
          <w:b/>
          <w:bCs/>
          <w:sz w:val="24"/>
          <w:szCs w:val="24"/>
          <w:lang w:eastAsia="en-IN"/>
        </w:rPr>
        <w:t xml:space="preserve">Daily </w:t>
      </w:r>
      <w:r>
        <w:rPr>
          <w:b/>
          <w:bCs/>
          <w:sz w:val="24"/>
          <w:szCs w:val="24"/>
          <w:lang w:eastAsia="en-IN"/>
        </w:rPr>
        <w:t>Recoveries</w:t>
      </w:r>
      <w:r>
        <w:rPr>
          <w:sz w:val="24"/>
          <w:szCs w:val="24"/>
          <w:lang w:eastAsia="en-IN"/>
        </w:rPr>
        <w:t xml:space="preserve"> of India by taking window as </w:t>
      </w:r>
      <w:r w:rsidR="00AE15CF">
        <w:rPr>
          <w:sz w:val="24"/>
          <w:szCs w:val="24"/>
          <w:lang w:eastAsia="en-IN"/>
        </w:rPr>
        <w:t xml:space="preserve">3 </w:t>
      </w:r>
      <w:r>
        <w:rPr>
          <w:sz w:val="24"/>
          <w:szCs w:val="24"/>
          <w:lang w:eastAsia="en-IN"/>
        </w:rPr>
        <w:t>days</w:t>
      </w:r>
    </w:p>
    <w:p w14:paraId="2377E153" w14:textId="10C456DB" w:rsidR="0030530E" w:rsidRDefault="00450A55" w:rsidP="00450A55">
      <w:pPr>
        <w:ind w:left="1080"/>
        <w:rPr>
          <w:sz w:val="24"/>
          <w:szCs w:val="24"/>
          <w:lang w:eastAsia="en-IN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 wp14:anchorId="5DAAB9B5" wp14:editId="7786FDD2">
            <wp:extent cx="4937760" cy="244152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5289" cy="245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4C2E2" w14:textId="5436CB5C" w:rsidR="00450A55" w:rsidRDefault="00450A55" w:rsidP="00450A55">
      <w:pPr>
        <w:ind w:left="1080"/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For this we got 98.24% accuracy</w:t>
      </w:r>
    </w:p>
    <w:p w14:paraId="22006338" w14:textId="0000CED6" w:rsidR="001639AE" w:rsidRPr="00EF2648" w:rsidRDefault="001639AE" w:rsidP="001639AE">
      <w:pPr>
        <w:pStyle w:val="ListParagraph"/>
        <w:numPr>
          <w:ilvl w:val="0"/>
          <w:numId w:val="3"/>
        </w:numPr>
        <w:spacing w:line="256" w:lineRule="auto"/>
        <w:rPr>
          <w:b/>
          <w:bCs/>
          <w:sz w:val="24"/>
          <w:szCs w:val="24"/>
          <w:lang w:eastAsia="en-IN"/>
        </w:rPr>
      </w:pPr>
      <w:r w:rsidRPr="00EF2648">
        <w:rPr>
          <w:b/>
          <w:bCs/>
          <w:sz w:val="24"/>
          <w:szCs w:val="24"/>
          <w:lang w:eastAsia="en-IN"/>
        </w:rPr>
        <w:t>Got good efficiency of Moving Average (MA) for all the columns(features)</w:t>
      </w:r>
      <w:r>
        <w:rPr>
          <w:b/>
          <w:bCs/>
          <w:sz w:val="24"/>
          <w:szCs w:val="24"/>
          <w:lang w:eastAsia="en-IN"/>
        </w:rPr>
        <w:t xml:space="preserve"> except Daily Deaths</w:t>
      </w:r>
    </w:p>
    <w:p w14:paraId="490BEF17" w14:textId="77777777" w:rsidR="0030530E" w:rsidRDefault="0030530E" w:rsidP="0030530E">
      <w:pPr>
        <w:rPr>
          <w:sz w:val="24"/>
          <w:szCs w:val="24"/>
          <w:lang w:eastAsia="en-IN"/>
        </w:rPr>
      </w:pPr>
    </w:p>
    <w:p w14:paraId="69E01933" w14:textId="77777777" w:rsidR="0030530E" w:rsidRDefault="0030530E" w:rsidP="0030530E">
      <w:pPr>
        <w:rPr>
          <w:sz w:val="24"/>
          <w:szCs w:val="24"/>
          <w:lang w:eastAsia="en-IN"/>
        </w:rPr>
      </w:pPr>
    </w:p>
    <w:p w14:paraId="55339D2E" w14:textId="77777777" w:rsidR="0030530E" w:rsidRDefault="0030530E" w:rsidP="0030530E">
      <w:pPr>
        <w:pStyle w:val="Heading1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hd w:val="clear" w:color="auto" w:fill="FFFFFF"/>
          <w:lang w:eastAsia="en-IN"/>
        </w:rPr>
      </w:pPr>
      <w:r>
        <w:rPr>
          <w:rFonts w:ascii="Times New Roman" w:eastAsia="Times New Roman" w:hAnsi="Times New Roman" w:cs="Times New Roman"/>
          <w:shd w:val="clear" w:color="auto" w:fill="FFFFFF"/>
          <w:lang w:eastAsia="en-IN"/>
        </w:rPr>
        <w:t>Tasks to be performed in the upcoming week</w:t>
      </w:r>
    </w:p>
    <w:p w14:paraId="7B5566E7" w14:textId="03EA73D8" w:rsidR="00624260" w:rsidRPr="00624260" w:rsidRDefault="00624260" w:rsidP="00624260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Implement moving average (MA) and autoregression (AR) using python for our dataset</w:t>
      </w:r>
    </w:p>
    <w:p w14:paraId="29CA8702" w14:textId="5441CCAA" w:rsidR="00624260" w:rsidRDefault="00624260" w:rsidP="00F73FD9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RIMA and ARMA will be the combination of moving average (MA) and auto regression (AR)</w:t>
      </w:r>
    </w:p>
    <w:p w14:paraId="328CA7C6" w14:textId="77777777" w:rsidR="0030530E" w:rsidRDefault="0030530E" w:rsidP="0030530E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Will Try to implement algorithms to the datasets</w:t>
      </w:r>
    </w:p>
    <w:p w14:paraId="1FFDDEFF" w14:textId="77777777" w:rsidR="0085382E" w:rsidRDefault="0085382E"/>
    <w:sectPr w:rsidR="008538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A96F7E"/>
    <w:multiLevelType w:val="hybridMultilevel"/>
    <w:tmpl w:val="118EB13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A74F13"/>
    <w:multiLevelType w:val="hybridMultilevel"/>
    <w:tmpl w:val="ABD0C51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A382836"/>
    <w:multiLevelType w:val="hybridMultilevel"/>
    <w:tmpl w:val="C7489B2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12629E"/>
    <w:multiLevelType w:val="hybridMultilevel"/>
    <w:tmpl w:val="14FC807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2875D49"/>
    <w:multiLevelType w:val="hybridMultilevel"/>
    <w:tmpl w:val="2DC65AA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62B11F0"/>
    <w:multiLevelType w:val="hybridMultilevel"/>
    <w:tmpl w:val="BD142B1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99060D9"/>
    <w:multiLevelType w:val="hybridMultilevel"/>
    <w:tmpl w:val="46D269F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6"/>
  </w:num>
  <w:num w:numId="5">
    <w:abstractNumId w:val="4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MDcyMTM1NTa2MLNU0lEKTi0uzszPAykwrAUAvLjQBiwAAAA="/>
  </w:docVars>
  <w:rsids>
    <w:rsidRoot w:val="005F3B70"/>
    <w:rsid w:val="00026468"/>
    <w:rsid w:val="000D330A"/>
    <w:rsid w:val="001639AE"/>
    <w:rsid w:val="00182FDC"/>
    <w:rsid w:val="002166D9"/>
    <w:rsid w:val="0030530E"/>
    <w:rsid w:val="00450A55"/>
    <w:rsid w:val="005D4673"/>
    <w:rsid w:val="005F3B70"/>
    <w:rsid w:val="00624260"/>
    <w:rsid w:val="006457AE"/>
    <w:rsid w:val="0085382E"/>
    <w:rsid w:val="009C32F1"/>
    <w:rsid w:val="00AE15CF"/>
    <w:rsid w:val="00B60D92"/>
    <w:rsid w:val="00D863A5"/>
    <w:rsid w:val="00DB071F"/>
    <w:rsid w:val="00E33B77"/>
    <w:rsid w:val="00F73FD9"/>
    <w:rsid w:val="00FC4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53F20"/>
  <w15:chartTrackingRefBased/>
  <w15:docId w15:val="{E2748298-864E-4BD3-8C58-3CACD132F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530E"/>
    <w:pPr>
      <w:spacing w:line="254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3053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530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0530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53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530E"/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0530E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30530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C32F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282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fi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5</Pages>
  <Words>26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ush Kaneria</dc:creator>
  <cp:keywords/>
  <dc:description/>
  <cp:lastModifiedBy>Ayush Kaneria</cp:lastModifiedBy>
  <cp:revision>14</cp:revision>
  <dcterms:created xsi:type="dcterms:W3CDTF">2021-03-29T12:29:00Z</dcterms:created>
  <dcterms:modified xsi:type="dcterms:W3CDTF">2021-03-30T16:12:00Z</dcterms:modified>
</cp:coreProperties>
</file>